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A5CEA3" w14:textId="5E643977" w:rsidR="00761E28" w:rsidRPr="00DC26F3" w:rsidRDefault="00954FFE" w:rsidP="00C5796E">
      <w:pPr>
        <w:spacing w:after="160"/>
        <w:ind w:right="261"/>
        <w:rPr>
          <w:rFonts w:ascii="Calibri" w:hAnsi="Calibri" w:cs="Calibri"/>
          <w:b/>
        </w:rPr>
      </w:pPr>
      <w:r w:rsidRPr="00DC26F3">
        <w:rPr>
          <w:rFonts w:ascii="Calibri" w:hAnsi="Calibri" w:cs="Calibri"/>
          <w:noProof/>
          <w:sz w:val="24"/>
          <w:szCs w:val="24"/>
          <w:lang w:eastAsia="en-CA"/>
        </w:rPr>
        <w:drawing>
          <wp:anchor distT="36576" distB="36576" distL="36576" distR="36576" simplePos="0" relativeHeight="251661312" behindDoc="0" locked="0" layoutInCell="1" allowOverlap="1" wp14:anchorId="3CB1B0B6" wp14:editId="55A00D8A">
            <wp:simplePos x="0" y="0"/>
            <wp:positionH relativeFrom="margin">
              <wp:posOffset>-657225</wp:posOffset>
            </wp:positionH>
            <wp:positionV relativeFrom="paragraph">
              <wp:posOffset>-340995</wp:posOffset>
            </wp:positionV>
            <wp:extent cx="1285875" cy="1157969"/>
            <wp:effectExtent l="0" t="0" r="0" b="4445"/>
            <wp:wrapNone/>
            <wp:docPr id="25" name="Picture 25" descr="shishalh_Colou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ishalh_Colour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488" cy="115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2CA6" w:rsidRPr="00DC26F3">
        <w:rPr>
          <w:rFonts w:ascii="Calibri" w:hAnsi="Calibri" w:cs="Calibri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4AE1C2" wp14:editId="086F09E3">
                <wp:simplePos x="0" y="0"/>
                <wp:positionH relativeFrom="margin">
                  <wp:align>center</wp:align>
                </wp:positionH>
                <wp:positionV relativeFrom="paragraph">
                  <wp:posOffset>-9525</wp:posOffset>
                </wp:positionV>
                <wp:extent cx="4276725" cy="6096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725" cy="609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2A27A6ED" w14:textId="6A11F6A0" w:rsidR="00761E28" w:rsidRPr="00332F62" w:rsidRDefault="00761E28" w:rsidP="00332F62">
                            <w:pPr>
                              <w:jc w:val="center"/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</w:pPr>
                            <w:r w:rsidRPr="00332F62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 xml:space="preserve">Employment Opportunity – </w:t>
                            </w:r>
                            <w:r w:rsidR="00192CA6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(Part Time)</w:t>
                            </w:r>
                          </w:p>
                          <w:p w14:paraId="4E3B9861" w14:textId="4009042A" w:rsidR="00761E28" w:rsidRPr="00253D97" w:rsidRDefault="00253D97" w:rsidP="00332F62">
                            <w:pPr>
                              <w:jc w:val="center"/>
                              <w:rPr>
                                <w:rFonts w:ascii="Barlow Light" w:hAnsi="Barlow Light"/>
                                <w:b/>
                                <w:sz w:val="30"/>
                                <w:szCs w:val="30"/>
                              </w:rPr>
                            </w:pPr>
                            <w:r w:rsidRPr="00FC6C88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JP-20</w:t>
                            </w:r>
                            <w:r w:rsidR="00D12346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="002115C5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Pr="00FC6C88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-</w:t>
                            </w:r>
                            <w:r w:rsidR="003509CB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0</w:t>
                            </w:r>
                            <w:r w:rsidR="00192CA6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>08</w:t>
                            </w:r>
                            <w:r w:rsidR="00F25382" w:rsidRPr="00332F62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92CA6">
                              <w:rPr>
                                <w:rFonts w:ascii="Barlow Light" w:hAnsi="Barlow Light"/>
                                <w:b/>
                                <w:sz w:val="28"/>
                                <w:szCs w:val="28"/>
                              </w:rPr>
                              <w:t xml:space="preserve">Community Health Liais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4AE1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.75pt;width:336.75pt;height:48pt;z-index:25166336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" fillcolor="window" strokeweight=".5pt">
                <v:textbox>
                  <w:txbxContent>
                    <w:p w14:paraId="2A27A6ED" w14:textId="6A11F6A0" w:rsidR="00761E28" w:rsidRPr="00332F62" w:rsidRDefault="00761E28" w:rsidP="00332F62">
                      <w:pPr>
                        <w:jc w:val="center"/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</w:pPr>
                      <w:r w:rsidRPr="00332F62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 xml:space="preserve">Employment Opportunity – </w:t>
                      </w:r>
                      <w:r w:rsidR="00192CA6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(Part Time)</w:t>
                      </w:r>
                    </w:p>
                    <w:p w14:paraId="4E3B9861" w14:textId="4009042A" w:rsidR="00761E28" w:rsidRPr="00253D97" w:rsidRDefault="00253D97" w:rsidP="00332F62">
                      <w:pPr>
                        <w:jc w:val="center"/>
                        <w:rPr>
                          <w:rFonts w:ascii="Barlow Light" w:hAnsi="Barlow Light"/>
                          <w:b/>
                          <w:sz w:val="30"/>
                          <w:szCs w:val="30"/>
                        </w:rPr>
                      </w:pPr>
                      <w:r w:rsidRPr="00FC6C88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JP-20</w:t>
                      </w:r>
                      <w:r w:rsidR="00D12346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2</w:t>
                      </w:r>
                      <w:r w:rsidR="002115C5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1</w:t>
                      </w:r>
                      <w:r w:rsidRPr="00FC6C88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-</w:t>
                      </w:r>
                      <w:r w:rsidR="003509CB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0</w:t>
                      </w:r>
                      <w:r w:rsidR="00192CA6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>08</w:t>
                      </w:r>
                      <w:r w:rsidR="00F25382" w:rsidRPr="00332F62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192CA6">
                        <w:rPr>
                          <w:rFonts w:ascii="Barlow Light" w:hAnsi="Barlow Light"/>
                          <w:b/>
                          <w:sz w:val="28"/>
                          <w:szCs w:val="28"/>
                        </w:rPr>
                        <w:t xml:space="preserve">Community Health Liaiso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CF514E2" w14:textId="77777777" w:rsidR="00F3501C" w:rsidRPr="00DC26F3" w:rsidRDefault="00F3501C" w:rsidP="00C5796E">
      <w:pPr>
        <w:spacing w:after="160"/>
        <w:ind w:right="261"/>
        <w:rPr>
          <w:rFonts w:ascii="Calibri" w:hAnsi="Calibri" w:cs="Calibri"/>
          <w:b/>
        </w:rPr>
      </w:pPr>
    </w:p>
    <w:p w14:paraId="112F21DC" w14:textId="77777777" w:rsidR="00253D97" w:rsidRPr="00DC26F3" w:rsidRDefault="00253D97" w:rsidP="00C5796E">
      <w:pPr>
        <w:spacing w:line="240" w:lineRule="auto"/>
        <w:ind w:right="261"/>
        <w:rPr>
          <w:rFonts w:ascii="Calibri" w:hAnsi="Calibri" w:cs="Calibri"/>
          <w:b/>
        </w:rPr>
      </w:pPr>
    </w:p>
    <w:p w14:paraId="04771894" w14:textId="77777777" w:rsidR="00192CA6" w:rsidRPr="00192CA6" w:rsidRDefault="00192CA6" w:rsidP="00DC26F3">
      <w:pPr>
        <w:spacing w:line="276" w:lineRule="auto"/>
        <w:ind w:right="261"/>
        <w:rPr>
          <w:rFonts w:ascii="Calibri" w:hAnsi="Calibri" w:cs="Calibri"/>
          <w:b/>
          <w:sz w:val="8"/>
        </w:rPr>
      </w:pPr>
    </w:p>
    <w:p w14:paraId="47AC5FCC" w14:textId="4E2F37A8" w:rsidR="00571D18" w:rsidRPr="00BA460E" w:rsidRDefault="00571D18" w:rsidP="00DC26F3">
      <w:pPr>
        <w:spacing w:line="276" w:lineRule="auto"/>
        <w:ind w:right="261"/>
        <w:rPr>
          <w:rFonts w:cstheme="minorHAnsi"/>
          <w:b/>
          <w:sz w:val="23"/>
          <w:szCs w:val="23"/>
        </w:rPr>
      </w:pPr>
      <w:r w:rsidRPr="00BA460E">
        <w:rPr>
          <w:rFonts w:cstheme="minorHAnsi"/>
          <w:b/>
          <w:sz w:val="23"/>
          <w:szCs w:val="23"/>
        </w:rPr>
        <w:t>The Position</w:t>
      </w:r>
    </w:p>
    <w:p w14:paraId="0C4FBE0B" w14:textId="34C5364D" w:rsidR="00954FFE" w:rsidRPr="00054D14" w:rsidRDefault="00954FFE" w:rsidP="00954FFE">
      <w:pPr>
        <w:pStyle w:val="NoSpacing"/>
      </w:pPr>
      <w:r w:rsidRPr="00054D14">
        <w:t>The incumbent will report to the Manager of Health. The Community Health Liaison provides support to communities to enhance culturally safe COVID-19 mitigation measures, community preparedness and response capacity.</w:t>
      </w:r>
      <w:r>
        <w:t xml:space="preserve"> T</w:t>
      </w:r>
      <w:r w:rsidRPr="00054D14">
        <w:t xml:space="preserve">he Health Liaison will support community members who are required to self-isolate. </w:t>
      </w:r>
      <w:r>
        <w:t xml:space="preserve">He/She will </w:t>
      </w:r>
      <w:r w:rsidRPr="00054D14">
        <w:t xml:space="preserve">assist leadership, of the shíshálh Nation through effective engagement with community members, </w:t>
      </w:r>
      <w:r>
        <w:t>&amp;</w:t>
      </w:r>
      <w:r w:rsidRPr="00054D14">
        <w:t xml:space="preserve"> health partners. </w:t>
      </w:r>
    </w:p>
    <w:p w14:paraId="7A45E077" w14:textId="77777777" w:rsidR="00954FFE" w:rsidRPr="00954FFE" w:rsidRDefault="00954FFE" w:rsidP="00954FFE">
      <w:pPr>
        <w:pStyle w:val="NoSpacing"/>
        <w:rPr>
          <w:sz w:val="10"/>
        </w:rPr>
      </w:pPr>
    </w:p>
    <w:p w14:paraId="05BC83D9" w14:textId="5E76451A" w:rsidR="00C5796E" w:rsidRPr="00BA460E" w:rsidRDefault="005408C4" w:rsidP="00DC26F3">
      <w:pPr>
        <w:pStyle w:val="Heading3"/>
        <w:spacing w:line="276" w:lineRule="auto"/>
        <w:ind w:right="261"/>
        <w:rPr>
          <w:rFonts w:asciiTheme="minorHAnsi" w:hAnsiTheme="minorHAnsi" w:cstheme="minorHAnsi"/>
          <w:i w:val="0"/>
          <w:sz w:val="23"/>
          <w:szCs w:val="23"/>
          <w:u w:val="none"/>
        </w:rPr>
      </w:pPr>
      <w:r w:rsidRPr="00BA460E">
        <w:rPr>
          <w:rFonts w:asciiTheme="minorHAnsi" w:hAnsiTheme="minorHAnsi" w:cstheme="minorHAnsi"/>
          <w:i w:val="0"/>
          <w:sz w:val="23"/>
          <w:szCs w:val="23"/>
          <w:u w:val="none"/>
        </w:rPr>
        <w:t xml:space="preserve">The </w:t>
      </w:r>
      <w:r w:rsidR="00053B7B" w:rsidRPr="00BA460E">
        <w:rPr>
          <w:rFonts w:asciiTheme="minorHAnsi" w:hAnsiTheme="minorHAnsi" w:cstheme="minorHAnsi"/>
          <w:i w:val="0"/>
          <w:sz w:val="23"/>
          <w:szCs w:val="23"/>
          <w:u w:val="none"/>
        </w:rPr>
        <w:t>Candidate:</w:t>
      </w:r>
    </w:p>
    <w:p w14:paraId="52A4F021" w14:textId="77777777" w:rsidR="00954FFE" w:rsidRPr="00327207" w:rsidRDefault="00954FFE" w:rsidP="00954FFE">
      <w:pPr>
        <w:pStyle w:val="NoSpacing"/>
        <w:numPr>
          <w:ilvl w:val="0"/>
          <w:numId w:val="15"/>
        </w:numPr>
      </w:pPr>
      <w:r w:rsidRPr="00327207">
        <w:t>Acting as a direct resource to community – answering or responding to questions from members.</w:t>
      </w:r>
    </w:p>
    <w:p w14:paraId="1C9D1382" w14:textId="77777777" w:rsidR="00954FFE" w:rsidRPr="00327207" w:rsidRDefault="00954FFE" w:rsidP="00954FFE">
      <w:pPr>
        <w:pStyle w:val="NoSpacing"/>
        <w:numPr>
          <w:ilvl w:val="0"/>
          <w:numId w:val="15"/>
        </w:numPr>
      </w:pPr>
      <w:r w:rsidRPr="00327207">
        <w:t xml:space="preserve">Assisting in identifying accommodations in and around community for potential self-isolation, and/or surge capacity. </w:t>
      </w:r>
    </w:p>
    <w:p w14:paraId="51021CD2" w14:textId="77777777" w:rsidR="00954FFE" w:rsidRPr="00327207" w:rsidRDefault="00954FFE" w:rsidP="00954FFE">
      <w:pPr>
        <w:pStyle w:val="NoSpacing"/>
        <w:numPr>
          <w:ilvl w:val="0"/>
          <w:numId w:val="15"/>
        </w:numPr>
      </w:pPr>
      <w:r w:rsidRPr="00327207">
        <w:t>Facilitating access to community resources and providing information on community services such as harm reduction and mental health and wellness programs.</w:t>
      </w:r>
    </w:p>
    <w:p w14:paraId="1BEAC6D1" w14:textId="77777777" w:rsidR="00954FFE" w:rsidRPr="00327207" w:rsidRDefault="00954FFE" w:rsidP="00954FFE">
      <w:pPr>
        <w:pStyle w:val="NoSpacing"/>
        <w:numPr>
          <w:ilvl w:val="0"/>
          <w:numId w:val="15"/>
        </w:numPr>
      </w:pPr>
      <w:r w:rsidRPr="00327207">
        <w:t>Distributing COVID-19 education to ensure individuals and families understand health precautions.</w:t>
      </w:r>
    </w:p>
    <w:p w14:paraId="18DA0B62" w14:textId="77777777" w:rsidR="00954FFE" w:rsidRPr="00327207" w:rsidRDefault="00954FFE" w:rsidP="00954FFE">
      <w:pPr>
        <w:pStyle w:val="NoSpacing"/>
        <w:numPr>
          <w:ilvl w:val="0"/>
          <w:numId w:val="15"/>
        </w:numPr>
      </w:pPr>
      <w:r w:rsidRPr="00327207">
        <w:t xml:space="preserve">Assisting in developing and supporting food security supports. </w:t>
      </w:r>
    </w:p>
    <w:p w14:paraId="368510C2" w14:textId="77777777" w:rsidR="00954FFE" w:rsidRPr="00327207" w:rsidRDefault="00954FFE" w:rsidP="00954FFE">
      <w:pPr>
        <w:pStyle w:val="NoSpacing"/>
        <w:numPr>
          <w:ilvl w:val="0"/>
          <w:numId w:val="15"/>
        </w:numPr>
      </w:pPr>
      <w:r w:rsidRPr="00327207">
        <w:t xml:space="preserve">Assisting primary health providers in monitoring designated community members via phone daily to ensure that holistic needs are being met and isolation plans are being maintained. </w:t>
      </w:r>
    </w:p>
    <w:p w14:paraId="29E0B593" w14:textId="77777777" w:rsidR="00954FFE" w:rsidRPr="00327207" w:rsidRDefault="00954FFE" w:rsidP="00954FFE">
      <w:pPr>
        <w:pStyle w:val="NoSpacing"/>
        <w:numPr>
          <w:ilvl w:val="0"/>
          <w:numId w:val="15"/>
        </w:numPr>
      </w:pPr>
      <w:r w:rsidRPr="00327207">
        <w:t xml:space="preserve">Assisting in ordering, receiving and distribution of personal protective equipment. </w:t>
      </w:r>
    </w:p>
    <w:p w14:paraId="62D710EA" w14:textId="77777777" w:rsidR="00954FFE" w:rsidRPr="00967F7B" w:rsidRDefault="00954FFE" w:rsidP="00954FFE">
      <w:pPr>
        <w:pStyle w:val="NoSpacing"/>
        <w:numPr>
          <w:ilvl w:val="0"/>
          <w:numId w:val="15"/>
        </w:numPr>
        <w:rPr>
          <w:color w:val="000000" w:themeColor="text1"/>
        </w:rPr>
      </w:pPr>
      <w:r w:rsidRPr="00967F7B">
        <w:rPr>
          <w:color w:val="000000" w:themeColor="text1"/>
        </w:rPr>
        <w:t>Ensur</w:t>
      </w:r>
      <w:r>
        <w:rPr>
          <w:color w:val="000000" w:themeColor="text1"/>
        </w:rPr>
        <w:t>ing</w:t>
      </w:r>
      <w:r w:rsidRPr="00967F7B">
        <w:rPr>
          <w:color w:val="000000" w:themeColor="text1"/>
        </w:rPr>
        <w:t xml:space="preserve"> that </w:t>
      </w:r>
      <w:r>
        <w:rPr>
          <w:color w:val="000000" w:themeColor="text1"/>
        </w:rPr>
        <w:t>individuals</w:t>
      </w:r>
      <w:r w:rsidRPr="00967F7B">
        <w:rPr>
          <w:color w:val="000000" w:themeColor="text1"/>
        </w:rPr>
        <w:t xml:space="preserve"> maintain 2 metre or 6-feet in distance apart and continue to wear their masks within all common areas. </w:t>
      </w:r>
    </w:p>
    <w:p w14:paraId="6FB0DF1C" w14:textId="77777777" w:rsidR="00954FFE" w:rsidRPr="00967F7B" w:rsidRDefault="00954FFE" w:rsidP="00954FFE">
      <w:pPr>
        <w:pStyle w:val="NoSpacing"/>
        <w:numPr>
          <w:ilvl w:val="0"/>
          <w:numId w:val="15"/>
        </w:numPr>
        <w:rPr>
          <w:color w:val="000000" w:themeColor="text1"/>
        </w:rPr>
      </w:pPr>
      <w:r w:rsidRPr="00967F7B">
        <w:rPr>
          <w:color w:val="000000" w:themeColor="text1"/>
        </w:rPr>
        <w:t>Ensures all staff or volunteers and janitorial staff in the centre comply with safe work procedures.</w:t>
      </w:r>
    </w:p>
    <w:p w14:paraId="6F6C29E8" w14:textId="77777777" w:rsidR="00954FFE" w:rsidRPr="00967F7B" w:rsidRDefault="00954FFE" w:rsidP="00954FFE">
      <w:pPr>
        <w:pStyle w:val="NoSpacing"/>
        <w:numPr>
          <w:ilvl w:val="0"/>
          <w:numId w:val="15"/>
        </w:numPr>
        <w:rPr>
          <w:color w:val="000000" w:themeColor="text1"/>
        </w:rPr>
      </w:pPr>
      <w:r w:rsidRPr="00967F7B">
        <w:rPr>
          <w:color w:val="000000" w:themeColor="text1"/>
        </w:rPr>
        <w:t>Follows PPE policies and procedures and assists others as needed.</w:t>
      </w:r>
    </w:p>
    <w:p w14:paraId="7FC2CBCA" w14:textId="77777777" w:rsidR="00954FFE" w:rsidRPr="00967F7B" w:rsidRDefault="00954FFE" w:rsidP="00954FFE">
      <w:pPr>
        <w:pStyle w:val="NoSpacing"/>
        <w:numPr>
          <w:ilvl w:val="0"/>
          <w:numId w:val="15"/>
        </w:numPr>
        <w:rPr>
          <w:color w:val="000000" w:themeColor="text1"/>
        </w:rPr>
      </w:pPr>
      <w:r w:rsidRPr="00967F7B">
        <w:rPr>
          <w:color w:val="000000" w:themeColor="text1"/>
        </w:rPr>
        <w:t xml:space="preserve">Determines whether the client has any accessibility requirements (e.g., mobility issues, sight or hearing impaired) that refers to the appropriate staff member if appropriate (e.g., Health Manager) </w:t>
      </w:r>
    </w:p>
    <w:p w14:paraId="6E71A0F3" w14:textId="77777777" w:rsidR="00954FFE" w:rsidRPr="00967F7B" w:rsidRDefault="00954FFE" w:rsidP="00954FFE">
      <w:pPr>
        <w:pStyle w:val="NoSpacing"/>
        <w:numPr>
          <w:ilvl w:val="0"/>
          <w:numId w:val="15"/>
        </w:numPr>
        <w:rPr>
          <w:rFonts w:eastAsia="Times New Roman"/>
          <w:color w:val="000000" w:themeColor="text1"/>
        </w:rPr>
      </w:pPr>
      <w:r w:rsidRPr="00967F7B">
        <w:rPr>
          <w:rFonts w:eastAsia="Times New Roman"/>
          <w:color w:val="000000" w:themeColor="text1"/>
        </w:rPr>
        <w:t xml:space="preserve">Monitors security systems and liaises with security personnel to ensure the safety of guests, staff, and community neighbours. </w:t>
      </w:r>
    </w:p>
    <w:p w14:paraId="183877E6" w14:textId="77777777" w:rsidR="00954FFE" w:rsidRPr="00967F7B" w:rsidRDefault="00954FFE" w:rsidP="00954FFE">
      <w:pPr>
        <w:pStyle w:val="NoSpacing"/>
        <w:numPr>
          <w:ilvl w:val="0"/>
          <w:numId w:val="15"/>
        </w:numPr>
        <w:rPr>
          <w:color w:val="000000" w:themeColor="text1"/>
        </w:rPr>
      </w:pPr>
      <w:r w:rsidRPr="00967F7B">
        <w:rPr>
          <w:color w:val="000000" w:themeColor="text1"/>
        </w:rPr>
        <w:t xml:space="preserve">Arranges for </w:t>
      </w:r>
      <w:r>
        <w:rPr>
          <w:color w:val="000000" w:themeColor="text1"/>
        </w:rPr>
        <w:t xml:space="preserve">medical assistance </w:t>
      </w:r>
      <w:r w:rsidRPr="00967F7B">
        <w:rPr>
          <w:color w:val="000000" w:themeColor="text1"/>
        </w:rPr>
        <w:t>in case of any emergency and for hospitalization of client, if required.</w:t>
      </w:r>
    </w:p>
    <w:p w14:paraId="0D936352" w14:textId="77777777" w:rsidR="00954FFE" w:rsidRPr="00327207" w:rsidRDefault="00954FFE" w:rsidP="00954FFE">
      <w:pPr>
        <w:pStyle w:val="NoSpacing"/>
        <w:numPr>
          <w:ilvl w:val="0"/>
          <w:numId w:val="15"/>
        </w:numPr>
      </w:pPr>
      <w:r w:rsidRPr="00327207">
        <w:t>Physically able to lift and carry equipment and deliveries weighing up to 15 lbs.</w:t>
      </w:r>
    </w:p>
    <w:p w14:paraId="6A5604BF" w14:textId="77777777" w:rsidR="00954FFE" w:rsidRPr="00327207" w:rsidRDefault="00954FFE" w:rsidP="00954FFE">
      <w:pPr>
        <w:pStyle w:val="NoSpacing"/>
        <w:numPr>
          <w:ilvl w:val="0"/>
          <w:numId w:val="15"/>
        </w:numPr>
      </w:pPr>
      <w:r w:rsidRPr="00327207">
        <w:t xml:space="preserve">Conducting minor upkeeping/cleaning tasks. </w:t>
      </w:r>
    </w:p>
    <w:p w14:paraId="010109ED" w14:textId="77777777" w:rsidR="00954FFE" w:rsidRPr="00327207" w:rsidRDefault="00954FFE" w:rsidP="00954FFE">
      <w:pPr>
        <w:pStyle w:val="NoSpacing"/>
        <w:numPr>
          <w:ilvl w:val="0"/>
          <w:numId w:val="15"/>
        </w:numPr>
      </w:pPr>
      <w:r w:rsidRPr="00327207">
        <w:t xml:space="preserve">Coordinating cleaning/laundry services </w:t>
      </w:r>
    </w:p>
    <w:p w14:paraId="68B18420" w14:textId="57417548" w:rsidR="00B361DE" w:rsidRPr="00954FFE" w:rsidRDefault="00954FFE" w:rsidP="00954FFE">
      <w:pPr>
        <w:pStyle w:val="NoSpacing"/>
        <w:numPr>
          <w:ilvl w:val="0"/>
          <w:numId w:val="15"/>
        </w:numPr>
      </w:pPr>
      <w:r w:rsidRPr="00327207">
        <w:t>Other duties as assigned.</w:t>
      </w:r>
    </w:p>
    <w:p w14:paraId="404B53B9" w14:textId="77777777" w:rsidR="00954FFE" w:rsidRPr="00954FFE" w:rsidRDefault="00954FFE" w:rsidP="00DC26F3">
      <w:pPr>
        <w:spacing w:line="276" w:lineRule="auto"/>
        <w:rPr>
          <w:rFonts w:cstheme="minorHAnsi"/>
          <w:b/>
          <w:sz w:val="10"/>
          <w:szCs w:val="23"/>
          <w:lang w:val="en-US"/>
        </w:rPr>
      </w:pPr>
    </w:p>
    <w:p w14:paraId="007121FB" w14:textId="65C13641" w:rsidR="00DF03A7" w:rsidRPr="00BA460E" w:rsidRDefault="00DF03A7" w:rsidP="00DC26F3">
      <w:pPr>
        <w:spacing w:line="276" w:lineRule="auto"/>
        <w:rPr>
          <w:rFonts w:cstheme="minorHAnsi"/>
          <w:sz w:val="23"/>
          <w:szCs w:val="23"/>
          <w:lang w:val="en-US"/>
        </w:rPr>
      </w:pPr>
      <w:r w:rsidRPr="00BA460E">
        <w:rPr>
          <w:rFonts w:cstheme="minorHAnsi"/>
          <w:b/>
          <w:sz w:val="23"/>
          <w:szCs w:val="23"/>
          <w:lang w:val="en-US"/>
        </w:rPr>
        <w:t>Qualifications, Skills and Abilities:</w:t>
      </w:r>
      <w:r w:rsidRPr="00BA460E">
        <w:rPr>
          <w:rFonts w:cstheme="minorHAnsi"/>
          <w:sz w:val="23"/>
          <w:szCs w:val="23"/>
          <w:lang w:val="en-US"/>
        </w:rPr>
        <w:t xml:space="preserve">  </w:t>
      </w:r>
    </w:p>
    <w:p w14:paraId="053D2C0B" w14:textId="77777777" w:rsidR="00954FFE" w:rsidRDefault="00954FFE" w:rsidP="00954FFE">
      <w:pPr>
        <w:pStyle w:val="NoSpacing"/>
        <w:numPr>
          <w:ilvl w:val="0"/>
          <w:numId w:val="17"/>
        </w:numPr>
      </w:pPr>
      <w:r w:rsidRPr="00967F7B">
        <w:t>Possess cultural awareness and sensitivity.</w:t>
      </w:r>
    </w:p>
    <w:p w14:paraId="16CF5028" w14:textId="77777777" w:rsidR="00954FFE" w:rsidRPr="00967F7B" w:rsidRDefault="00954FFE" w:rsidP="00954FFE">
      <w:pPr>
        <w:pStyle w:val="NoSpacing"/>
        <w:numPr>
          <w:ilvl w:val="0"/>
          <w:numId w:val="17"/>
        </w:numPr>
      </w:pPr>
      <w:r>
        <w:t>Ability to e</w:t>
      </w:r>
      <w:r w:rsidRPr="00967F7B">
        <w:t>stablish and maintain positive working relationships</w:t>
      </w:r>
    </w:p>
    <w:p w14:paraId="2A42BDD0" w14:textId="77777777" w:rsidR="00954FFE" w:rsidRDefault="00954FFE" w:rsidP="00954FFE">
      <w:pPr>
        <w:pStyle w:val="NoSpacing"/>
        <w:numPr>
          <w:ilvl w:val="0"/>
          <w:numId w:val="17"/>
        </w:numPr>
      </w:pPr>
      <w:r w:rsidRPr="00967F7B">
        <w:t>Assess situations to determine the importance, urgency, and risks, and make clear decisions which are timely and in the best interests of the client</w:t>
      </w:r>
    </w:p>
    <w:p w14:paraId="5D789FA4" w14:textId="77777777" w:rsidR="00954FFE" w:rsidRPr="00A77D76" w:rsidRDefault="00954FFE" w:rsidP="00954FFE">
      <w:pPr>
        <w:pStyle w:val="NoSpacing"/>
        <w:numPr>
          <w:ilvl w:val="0"/>
          <w:numId w:val="17"/>
        </w:numPr>
      </w:pPr>
      <w:r w:rsidRPr="00967F7B">
        <w:t>Ability to maintain a high level of accuracy and confidentiality.</w:t>
      </w:r>
    </w:p>
    <w:p w14:paraId="0CA06619" w14:textId="77777777" w:rsidR="00954FFE" w:rsidRPr="00967F7B" w:rsidRDefault="00954FFE" w:rsidP="00954FFE">
      <w:pPr>
        <w:pStyle w:val="NoSpacing"/>
        <w:numPr>
          <w:ilvl w:val="0"/>
          <w:numId w:val="17"/>
        </w:numPr>
      </w:pPr>
      <w:r w:rsidRPr="00967F7B">
        <w:t>Ability to provide safe, effective care in a manner that considers everyone</w:t>
      </w:r>
      <w:r>
        <w:t>’</w:t>
      </w:r>
      <w:r w:rsidRPr="00967F7B">
        <w:t>s need for comfort, privacy, and respect is essential.</w:t>
      </w:r>
    </w:p>
    <w:p w14:paraId="0EA506CA" w14:textId="234A4F45" w:rsidR="00954FFE" w:rsidRDefault="00954FFE" w:rsidP="00954FFE">
      <w:pPr>
        <w:pStyle w:val="NoSpacing"/>
        <w:numPr>
          <w:ilvl w:val="0"/>
          <w:numId w:val="17"/>
        </w:numPr>
      </w:pPr>
      <w:r w:rsidRPr="00967F7B">
        <w:t>Compliance with workplace safely, PPE policies and procedures required.</w:t>
      </w:r>
    </w:p>
    <w:p w14:paraId="289E5D83" w14:textId="77777777" w:rsidR="00954FFE" w:rsidRPr="00954FFE" w:rsidRDefault="00954FFE" w:rsidP="00954FFE">
      <w:pPr>
        <w:pStyle w:val="NoSpacing"/>
        <w:rPr>
          <w:sz w:val="10"/>
        </w:rPr>
      </w:pPr>
    </w:p>
    <w:p w14:paraId="629898CB" w14:textId="4E6F8DC3" w:rsidR="00954FFE" w:rsidRPr="00954FFE" w:rsidRDefault="00954FFE" w:rsidP="00954FFE">
      <w:pPr>
        <w:pStyle w:val="NoSpacing"/>
        <w:rPr>
          <w:b/>
        </w:rPr>
      </w:pPr>
      <w:r w:rsidRPr="00954FFE">
        <w:rPr>
          <w:b/>
        </w:rPr>
        <w:t>Working Conditions:</w:t>
      </w:r>
    </w:p>
    <w:p w14:paraId="132A8D2C" w14:textId="747881F2" w:rsidR="00954FFE" w:rsidRPr="00327207" w:rsidRDefault="00C76863" w:rsidP="00954FFE">
      <w:pPr>
        <w:pStyle w:val="NoSpacing"/>
        <w:numPr>
          <w:ilvl w:val="0"/>
          <w:numId w:val="17"/>
        </w:numPr>
      </w:pPr>
      <w:r>
        <w:t>Monday-Fridays</w:t>
      </w:r>
      <w:r w:rsidR="00954FFE" w:rsidRPr="00327207">
        <w:t xml:space="preserve"> </w:t>
      </w:r>
      <w:r>
        <w:t>4.5</w:t>
      </w:r>
      <w:r w:rsidR="00954FFE" w:rsidRPr="00327207">
        <w:t xml:space="preserve"> hours daily</w:t>
      </w:r>
    </w:p>
    <w:p w14:paraId="20319A76" w14:textId="77777777" w:rsidR="00DF03A7" w:rsidRPr="00954FFE" w:rsidRDefault="00DF03A7" w:rsidP="00954FFE">
      <w:pPr>
        <w:spacing w:line="276" w:lineRule="auto"/>
        <w:rPr>
          <w:rFonts w:cstheme="minorHAnsi"/>
          <w:sz w:val="10"/>
          <w:szCs w:val="23"/>
          <w:lang w:val="en-US"/>
        </w:rPr>
      </w:pPr>
    </w:p>
    <w:p w14:paraId="29FF541F" w14:textId="51515817" w:rsidR="00C16171" w:rsidRPr="00BA460E" w:rsidRDefault="00C16171" w:rsidP="00DC26F3">
      <w:pPr>
        <w:autoSpaceDE w:val="0"/>
        <w:autoSpaceDN w:val="0"/>
        <w:adjustRightInd w:val="0"/>
        <w:spacing w:line="276" w:lineRule="auto"/>
        <w:ind w:right="261"/>
        <w:jc w:val="both"/>
        <w:rPr>
          <w:rFonts w:cstheme="minorHAnsi"/>
          <w:sz w:val="23"/>
          <w:szCs w:val="23"/>
        </w:rPr>
      </w:pPr>
      <w:r w:rsidRPr="00BA460E">
        <w:rPr>
          <w:rFonts w:cstheme="minorHAnsi"/>
          <w:sz w:val="23"/>
          <w:szCs w:val="23"/>
          <w:lang w:eastAsia="en-CA"/>
        </w:rPr>
        <w:t xml:space="preserve">Preference will </w:t>
      </w:r>
      <w:r w:rsidRPr="00BA460E">
        <w:rPr>
          <w:rFonts w:cstheme="minorHAnsi"/>
          <w:noProof/>
          <w:sz w:val="23"/>
          <w:szCs w:val="23"/>
          <w:lang w:eastAsia="en-CA"/>
        </w:rPr>
        <w:t>be given</w:t>
      </w:r>
      <w:r w:rsidR="00EF7C80" w:rsidRPr="00BA460E">
        <w:rPr>
          <w:rFonts w:cstheme="minorHAnsi"/>
          <w:sz w:val="23"/>
          <w:szCs w:val="23"/>
          <w:lang w:eastAsia="en-CA"/>
        </w:rPr>
        <w:t xml:space="preserve"> to qualified shíshálh m</w:t>
      </w:r>
      <w:r w:rsidRPr="00BA460E">
        <w:rPr>
          <w:rFonts w:cstheme="minorHAnsi"/>
          <w:sz w:val="23"/>
          <w:szCs w:val="23"/>
          <w:lang w:eastAsia="en-CA"/>
        </w:rPr>
        <w:t>embers, community members, and other</w:t>
      </w:r>
      <w:r w:rsidR="00C23CCC" w:rsidRPr="00BA460E">
        <w:rPr>
          <w:rFonts w:cstheme="minorHAnsi"/>
          <w:sz w:val="23"/>
          <w:szCs w:val="23"/>
          <w:lang w:eastAsia="en-CA"/>
        </w:rPr>
        <w:t xml:space="preserve"> First Nation’s members, </w:t>
      </w:r>
      <w:r w:rsidR="00BA6FB9" w:rsidRPr="00BA460E">
        <w:rPr>
          <w:rFonts w:cstheme="minorHAnsi"/>
          <w:sz w:val="23"/>
          <w:szCs w:val="23"/>
          <w:lang w:eastAsia="en-CA"/>
        </w:rPr>
        <w:t>Inuit,</w:t>
      </w:r>
      <w:r w:rsidRPr="00BA460E">
        <w:rPr>
          <w:rFonts w:cstheme="minorHAnsi"/>
          <w:sz w:val="23"/>
          <w:szCs w:val="23"/>
          <w:lang w:eastAsia="en-CA"/>
        </w:rPr>
        <w:t xml:space="preserve"> and M</w:t>
      </w:r>
      <w:r w:rsidRPr="00BA460E">
        <w:rPr>
          <w:rFonts w:cstheme="minorHAnsi"/>
          <w:sz w:val="23"/>
          <w:szCs w:val="23"/>
          <w:lang w:val="en"/>
        </w:rPr>
        <w:t>é</w:t>
      </w:r>
      <w:r w:rsidRPr="00BA460E">
        <w:rPr>
          <w:rFonts w:cstheme="minorHAnsi"/>
          <w:sz w:val="23"/>
          <w:szCs w:val="23"/>
          <w:lang w:eastAsia="en-CA"/>
        </w:rPr>
        <w:t xml:space="preserve">tis. </w:t>
      </w:r>
      <w:r w:rsidRPr="00BA460E">
        <w:rPr>
          <w:rFonts w:cstheme="minorHAnsi"/>
          <w:sz w:val="23"/>
          <w:szCs w:val="23"/>
        </w:rPr>
        <w:t>We sincerely thank all applicants for their interest in the position</w:t>
      </w:r>
      <w:r w:rsidRPr="00BA460E">
        <w:rPr>
          <w:rFonts w:cstheme="minorHAnsi"/>
          <w:noProof/>
          <w:sz w:val="23"/>
          <w:szCs w:val="23"/>
        </w:rPr>
        <w:t>, however</w:t>
      </w:r>
      <w:r w:rsidRPr="00BA460E">
        <w:rPr>
          <w:rFonts w:cstheme="minorHAnsi"/>
          <w:sz w:val="23"/>
          <w:szCs w:val="23"/>
        </w:rPr>
        <w:t xml:space="preserve"> only qualified applicants will be contacted for an interview.</w:t>
      </w:r>
    </w:p>
    <w:p w14:paraId="02ED5A55" w14:textId="77777777" w:rsidR="00B361DE" w:rsidRPr="00954FFE" w:rsidRDefault="00B361DE" w:rsidP="00DC26F3">
      <w:pPr>
        <w:autoSpaceDE w:val="0"/>
        <w:autoSpaceDN w:val="0"/>
        <w:adjustRightInd w:val="0"/>
        <w:spacing w:line="276" w:lineRule="auto"/>
        <w:ind w:right="261"/>
        <w:jc w:val="both"/>
        <w:rPr>
          <w:rFonts w:cstheme="minorHAnsi"/>
          <w:sz w:val="10"/>
          <w:szCs w:val="23"/>
        </w:rPr>
      </w:pPr>
    </w:p>
    <w:p w14:paraId="2B67804C" w14:textId="4ABF479B" w:rsidR="00EF7C80" w:rsidRPr="00B361DE" w:rsidRDefault="00EF7C80" w:rsidP="00EF7C80">
      <w:pPr>
        <w:autoSpaceDE w:val="0"/>
        <w:autoSpaceDN w:val="0"/>
        <w:adjustRightInd w:val="0"/>
        <w:spacing w:line="276" w:lineRule="auto"/>
        <w:ind w:right="261"/>
        <w:jc w:val="both"/>
        <w:rPr>
          <w:rFonts w:cstheme="minorHAnsi"/>
          <w:b/>
        </w:rPr>
      </w:pPr>
      <w:r w:rsidRPr="00BA460E">
        <w:rPr>
          <w:rFonts w:cstheme="minorHAnsi"/>
          <w:b/>
          <w:bCs/>
          <w:sz w:val="23"/>
          <w:szCs w:val="23"/>
        </w:rPr>
        <w:t xml:space="preserve">A full job description is available upon request. If you are interested in the position, send your cover letter and resume to </w:t>
      </w:r>
      <w:r w:rsidR="00BA6FB9" w:rsidRPr="00BA460E">
        <w:rPr>
          <w:rFonts w:cstheme="minorHAnsi"/>
          <w:b/>
          <w:bCs/>
          <w:sz w:val="23"/>
          <w:szCs w:val="23"/>
        </w:rPr>
        <w:t xml:space="preserve">Shree Comar (HR Generalist) at </w:t>
      </w:r>
      <w:hyperlink r:id="rId8" w:history="1">
        <w:r w:rsidR="00861A18" w:rsidRPr="00BA460E">
          <w:rPr>
            <w:rStyle w:val="Hyperlink"/>
            <w:rFonts w:cstheme="minorHAnsi"/>
            <w:b/>
            <w:bCs/>
            <w:sz w:val="23"/>
            <w:szCs w:val="23"/>
          </w:rPr>
          <w:t>scomar@shishalh.com</w:t>
        </w:r>
      </w:hyperlink>
    </w:p>
    <w:sectPr w:rsidR="00EF7C80" w:rsidRPr="00B361DE" w:rsidSect="00EF7C80">
      <w:pgSz w:w="12240" w:h="15840"/>
      <w:pgMar w:top="567" w:right="1080" w:bottom="142" w:left="1080" w:header="0" w:footer="1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47AB22" w14:textId="77777777" w:rsidR="00F654BC" w:rsidRDefault="00F654BC" w:rsidP="00AA38A8">
      <w:pPr>
        <w:spacing w:line="240" w:lineRule="auto"/>
      </w:pPr>
      <w:r>
        <w:separator/>
      </w:r>
    </w:p>
  </w:endnote>
  <w:endnote w:type="continuationSeparator" w:id="0">
    <w:p w14:paraId="4B5DB7C9" w14:textId="77777777" w:rsidR="00F654BC" w:rsidRDefault="00F654BC" w:rsidP="00AA38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rlow Light">
    <w:altName w:val="Calibri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4E99DD" w14:textId="77777777" w:rsidR="00F654BC" w:rsidRDefault="00F654BC" w:rsidP="00AA38A8">
      <w:pPr>
        <w:spacing w:line="240" w:lineRule="auto"/>
      </w:pPr>
      <w:r>
        <w:separator/>
      </w:r>
    </w:p>
  </w:footnote>
  <w:footnote w:type="continuationSeparator" w:id="0">
    <w:p w14:paraId="7292DBAC" w14:textId="77777777" w:rsidR="00F654BC" w:rsidRDefault="00F654BC" w:rsidP="00AA38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E25BA"/>
    <w:multiLevelType w:val="hybridMultilevel"/>
    <w:tmpl w:val="943C26EE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624C58"/>
    <w:multiLevelType w:val="hybridMultilevel"/>
    <w:tmpl w:val="7A80E57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56E1C"/>
    <w:multiLevelType w:val="hybridMultilevel"/>
    <w:tmpl w:val="557A800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A66A04"/>
    <w:multiLevelType w:val="hybridMultilevel"/>
    <w:tmpl w:val="7A0EEF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E44F2"/>
    <w:multiLevelType w:val="hybridMultilevel"/>
    <w:tmpl w:val="5E00A1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84B98"/>
    <w:multiLevelType w:val="hybridMultilevel"/>
    <w:tmpl w:val="F872EDD8"/>
    <w:lvl w:ilvl="0" w:tplc="10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10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202607E1"/>
    <w:multiLevelType w:val="hybridMultilevel"/>
    <w:tmpl w:val="CB6EF322"/>
    <w:lvl w:ilvl="0" w:tplc="5396013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C7E0B"/>
    <w:multiLevelType w:val="hybridMultilevel"/>
    <w:tmpl w:val="1CF08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22E20"/>
    <w:multiLevelType w:val="hybridMultilevel"/>
    <w:tmpl w:val="905A534E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D7FBE"/>
    <w:multiLevelType w:val="hybridMultilevel"/>
    <w:tmpl w:val="8D6CD0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F23D4"/>
    <w:multiLevelType w:val="hybridMultilevel"/>
    <w:tmpl w:val="87F2D0F4"/>
    <w:lvl w:ilvl="0" w:tplc="5396013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B87D4F"/>
    <w:multiLevelType w:val="multilevel"/>
    <w:tmpl w:val="3D0687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A912768"/>
    <w:multiLevelType w:val="hybridMultilevel"/>
    <w:tmpl w:val="288C105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710D1"/>
    <w:multiLevelType w:val="hybridMultilevel"/>
    <w:tmpl w:val="CF00BDC2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05680A"/>
    <w:multiLevelType w:val="hybridMultilevel"/>
    <w:tmpl w:val="112E8874"/>
    <w:lvl w:ilvl="0" w:tplc="1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715529A9"/>
    <w:multiLevelType w:val="hybridMultilevel"/>
    <w:tmpl w:val="45E0F3D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625FDB"/>
    <w:multiLevelType w:val="hybridMultilevel"/>
    <w:tmpl w:val="3E9E9EB6"/>
    <w:lvl w:ilvl="0" w:tplc="5396013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3"/>
  </w:num>
  <w:num w:numId="4">
    <w:abstractNumId w:val="14"/>
  </w:num>
  <w:num w:numId="5">
    <w:abstractNumId w:val="12"/>
  </w:num>
  <w:num w:numId="6">
    <w:abstractNumId w:val="8"/>
  </w:num>
  <w:num w:numId="7">
    <w:abstractNumId w:val="2"/>
  </w:num>
  <w:num w:numId="8">
    <w:abstractNumId w:val="1"/>
  </w:num>
  <w:num w:numId="9">
    <w:abstractNumId w:val="9"/>
  </w:num>
  <w:num w:numId="10">
    <w:abstractNumId w:val="15"/>
  </w:num>
  <w:num w:numId="11">
    <w:abstractNumId w:val="11"/>
  </w:num>
  <w:num w:numId="12">
    <w:abstractNumId w:val="7"/>
  </w:num>
  <w:num w:numId="13">
    <w:abstractNumId w:val="3"/>
  </w:num>
  <w:num w:numId="14">
    <w:abstractNumId w:val="4"/>
  </w:num>
  <w:num w:numId="15">
    <w:abstractNumId w:val="10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TIxMTYztTQxN7BU0lEKTi0uzszPAymwrAUAhtgPsiwAAAA="/>
  </w:docVars>
  <w:rsids>
    <w:rsidRoot w:val="0093093A"/>
    <w:rsid w:val="00026967"/>
    <w:rsid w:val="00053B7B"/>
    <w:rsid w:val="00057936"/>
    <w:rsid w:val="000D025C"/>
    <w:rsid w:val="00192CA6"/>
    <w:rsid w:val="001B7A91"/>
    <w:rsid w:val="002115C5"/>
    <w:rsid w:val="00224608"/>
    <w:rsid w:val="00253D97"/>
    <w:rsid w:val="002611C2"/>
    <w:rsid w:val="002C5D16"/>
    <w:rsid w:val="00332F62"/>
    <w:rsid w:val="00344BE3"/>
    <w:rsid w:val="003459CF"/>
    <w:rsid w:val="003509CB"/>
    <w:rsid w:val="003642D4"/>
    <w:rsid w:val="003940B6"/>
    <w:rsid w:val="003B24F8"/>
    <w:rsid w:val="003F1965"/>
    <w:rsid w:val="00422235"/>
    <w:rsid w:val="00452440"/>
    <w:rsid w:val="00523030"/>
    <w:rsid w:val="005408C4"/>
    <w:rsid w:val="00571D18"/>
    <w:rsid w:val="00631BFD"/>
    <w:rsid w:val="0067207F"/>
    <w:rsid w:val="00673DED"/>
    <w:rsid w:val="00686C36"/>
    <w:rsid w:val="006F7C2A"/>
    <w:rsid w:val="00761E28"/>
    <w:rsid w:val="007B098F"/>
    <w:rsid w:val="0081085D"/>
    <w:rsid w:val="00861A18"/>
    <w:rsid w:val="008D4BC5"/>
    <w:rsid w:val="00904F79"/>
    <w:rsid w:val="009054ED"/>
    <w:rsid w:val="00913F6B"/>
    <w:rsid w:val="0093093A"/>
    <w:rsid w:val="00943D08"/>
    <w:rsid w:val="00954FFE"/>
    <w:rsid w:val="009A7C7C"/>
    <w:rsid w:val="009B235B"/>
    <w:rsid w:val="009B2385"/>
    <w:rsid w:val="009C11E9"/>
    <w:rsid w:val="009C5C77"/>
    <w:rsid w:val="00A31CDC"/>
    <w:rsid w:val="00A37C56"/>
    <w:rsid w:val="00AA38A8"/>
    <w:rsid w:val="00AF718F"/>
    <w:rsid w:val="00B361DE"/>
    <w:rsid w:val="00B77F90"/>
    <w:rsid w:val="00BA460E"/>
    <w:rsid w:val="00BA6FB9"/>
    <w:rsid w:val="00BB4C41"/>
    <w:rsid w:val="00C16171"/>
    <w:rsid w:val="00C23CCC"/>
    <w:rsid w:val="00C4187D"/>
    <w:rsid w:val="00C5796E"/>
    <w:rsid w:val="00C76863"/>
    <w:rsid w:val="00CB1A17"/>
    <w:rsid w:val="00CD6C46"/>
    <w:rsid w:val="00CE7246"/>
    <w:rsid w:val="00D12346"/>
    <w:rsid w:val="00D2253C"/>
    <w:rsid w:val="00D8780B"/>
    <w:rsid w:val="00D96975"/>
    <w:rsid w:val="00DC26F3"/>
    <w:rsid w:val="00DF03A7"/>
    <w:rsid w:val="00E61486"/>
    <w:rsid w:val="00EC7BB2"/>
    <w:rsid w:val="00EF7C80"/>
    <w:rsid w:val="00F25382"/>
    <w:rsid w:val="00F3501C"/>
    <w:rsid w:val="00F3568A"/>
    <w:rsid w:val="00F433AA"/>
    <w:rsid w:val="00F654BC"/>
    <w:rsid w:val="00F9289E"/>
    <w:rsid w:val="00F9482D"/>
    <w:rsid w:val="00FA15E8"/>
    <w:rsid w:val="00FC6C88"/>
    <w:rsid w:val="00FE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3DAA54"/>
  <w15:chartTrackingRefBased/>
  <w15:docId w15:val="{CBD61B18-7FA9-4589-8AB0-69031235C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C5796E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spacing w:line="240" w:lineRule="auto"/>
      <w:jc w:val="both"/>
      <w:outlineLvl w:val="2"/>
    </w:pPr>
    <w:rPr>
      <w:rFonts w:ascii="Times New Roman" w:eastAsia="Times New Roman" w:hAnsi="Times New Roman" w:cs="Times New Roman"/>
      <w:b/>
      <w:bCs/>
      <w:i/>
      <w:i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8A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8A8"/>
  </w:style>
  <w:style w:type="paragraph" w:styleId="Footer">
    <w:name w:val="footer"/>
    <w:basedOn w:val="Normal"/>
    <w:link w:val="FooterChar"/>
    <w:uiPriority w:val="99"/>
    <w:unhideWhenUsed/>
    <w:rsid w:val="00AA38A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8A8"/>
  </w:style>
  <w:style w:type="character" w:styleId="Hyperlink">
    <w:name w:val="Hyperlink"/>
    <w:basedOn w:val="DefaultParagraphFont"/>
    <w:uiPriority w:val="99"/>
    <w:unhideWhenUsed/>
    <w:rsid w:val="00C1617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C16171"/>
    <w:rPr>
      <w:b/>
      <w:bCs/>
    </w:rPr>
  </w:style>
  <w:style w:type="paragraph" w:styleId="ListParagraph">
    <w:name w:val="List Paragraph"/>
    <w:basedOn w:val="Normal"/>
    <w:uiPriority w:val="34"/>
    <w:qFormat/>
    <w:rsid w:val="00F350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7C5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C5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C5796E"/>
    <w:rPr>
      <w:rFonts w:ascii="Times New Roman" w:eastAsia="Times New Roman" w:hAnsi="Times New Roman" w:cs="Times New Roman"/>
      <w:b/>
      <w:bCs/>
      <w:i/>
      <w:iCs/>
      <w:sz w:val="28"/>
      <w:szCs w:val="28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6FB9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C4187D"/>
    <w:pPr>
      <w:spacing w:line="240" w:lineRule="auto"/>
    </w:pPr>
  </w:style>
  <w:style w:type="character" w:customStyle="1" w:styleId="NoSpacingChar">
    <w:name w:val="No Spacing Char"/>
    <w:link w:val="NoSpacing"/>
    <w:rsid w:val="00B36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11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omar@shishalh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osting - Executive Assistant</vt:lpstr>
    </vt:vector>
  </TitlesOfParts>
  <Manager>Nick Persaud</Manager>
  <Company>NexGen HR</Company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osting - Executive Assistant</dc:title>
  <dc:subject>Job Posting</dc:subject>
  <dc:creator>HR</dc:creator>
  <cp:keywords/>
  <dc:description/>
  <cp:lastModifiedBy>Shreenath Comar</cp:lastModifiedBy>
  <cp:revision>2</cp:revision>
  <cp:lastPrinted>2020-01-08T22:27:00Z</cp:lastPrinted>
  <dcterms:created xsi:type="dcterms:W3CDTF">2021-03-19T18:26:00Z</dcterms:created>
  <dcterms:modified xsi:type="dcterms:W3CDTF">2021-03-19T18:26:00Z</dcterms:modified>
  <cp:version>1</cp:version>
</cp:coreProperties>
</file>